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section27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12/22/2021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bani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Austri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elg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lgari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zec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.Germany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Finlad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Greec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Hungary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Netherland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oland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ortugal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Romania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pain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witzerland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USS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W.Germany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Yogoslavi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d_M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hite_M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g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3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2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2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re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loatTok"/>
        </w:rPr>
        <w:t xml:space="preserve">2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loatTok"/>
        </w:rPr>
        <w:t xml:space="preserve">3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loatTok"/>
        </w:rPr>
        <w:t xml:space="preserve">1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achy_Foo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ruit_v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 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igan-Wo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 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oy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 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g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 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Quee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lots to compare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 =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 =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model3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 =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model4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 = 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4-cluster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</w:t>
      </w:r>
      <w:r>
        <w:br/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oston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hicago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Detro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Hartford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Honolulu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Kansas City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 Orle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Portland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Washingt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.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bbe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5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ssa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rg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15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19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149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rcen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7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8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0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utoTh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7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ta2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2 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is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ngle method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1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1, method = "sing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singl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1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4-clusterin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lete method: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1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1, method = "complet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2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4-clustering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verage method: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1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1, method = "averag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averag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3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4-clustering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ard method: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1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1, method = "ward.D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4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4-clustering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lbow Method :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unction to compute total within-cluster sum of square </w:t>
      </w:r>
      <w:r>
        <w:br/>
      </w: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2, k 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e and plot wss for k = 1 to k = 5</w:t>
      </w:r>
      <w:r>
        <w:br/>
      </w:r>
      <w:r>
        <w:rPr>
          <w:rStyle w:val="NormalTok"/>
        </w:rPr>
        <w:t xml:space="preserve">k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extract wss for 2-15 cluste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combine() masks gridExtra::combine()</w:t>
      </w:r>
      <w:r>
        <w:br/>
      </w:r>
      <w:r>
        <w:rPr>
          <w:rStyle w:val="VerbatimChar"/>
        </w:rPr>
        <w:t xml:space="preserve">## x dplyr::filter()  masks stats::filter()</w:t>
      </w:r>
      <w:r>
        <w:br/>
      </w:r>
      <w:r>
        <w:rPr>
          <w:rStyle w:val="VerbatimChar"/>
        </w:rPr>
        <w:t xml:space="preserve">## x dplyr::lag()     masks stats::lag()</w:t>
      </w:r>
    </w:p>
    <w:p>
      <w:pPr>
        <w:pStyle w:val="SourceCode"/>
      </w:pPr>
      <w:r>
        <w:rPr>
          <w:rStyle w:val="NormalTok"/>
        </w:rPr>
        <w:t xml:space="preserve">wss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k.values, ws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.values, wss_valu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otal within-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4-clustering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viz_nbclust(Data2, kmeans, method = "wss"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</w:t>
      </w:r>
      <w:r>
        <w:br/>
      </w:r>
      <w:r>
        <w:rPr>
          <w:rStyle w:val="CommentTok"/>
        </w:rPr>
        <w:t xml:space="preserve"># function to compute average silhouette for k cluste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avg_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km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2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km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2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e and plot wss for k = 2 to k = 15</w:t>
      </w:r>
      <w:r>
        <w:br/>
      </w:r>
      <w:r>
        <w:rPr>
          <w:rStyle w:val="NormalTok"/>
        </w:rPr>
        <w:t xml:space="preserve">k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extract avg silhouette for 2-15 clusters</w:t>
      </w:r>
      <w:r>
        <w:br/>
      </w:r>
      <w:r>
        <w:rPr>
          <w:rStyle w:val="NormalTok"/>
        </w:rPr>
        <w:t xml:space="preserve">avg_sil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k.values, avg_sil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.values, avg_sil_valu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ilhouet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4-clustering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viz_nbclust(Data2, kmeans, method = "silhouette" )</w:t>
      </w:r>
      <w:r>
        <w:br/>
      </w:r>
      <w:r>
        <w:br/>
      </w:r>
      <w:r>
        <w:br/>
      </w:r>
      <w:r>
        <w:rPr>
          <w:rStyle w:val="DocumentationTok"/>
        </w:rPr>
        <w:t xml:space="preserve">####</w:t>
      </w:r>
      <w:r>
        <w:br/>
      </w:r>
      <w:r>
        <w:br/>
      </w:r>
      <w:r>
        <w:rPr>
          <w:rStyle w:val="CommentTok"/>
        </w:rPr>
        <w:t xml:space="preserve"># compute gap statistic</w:t>
      </w:r>
      <w:r>
        <w:br/>
      </w:r>
      <w:r>
        <w:br/>
      </w:r>
      <w:r>
        <w:rPr>
          <w:rStyle w:val="CommentTok"/>
        </w:rPr>
        <w:t xml:space="preserve">#gap_stat &lt;- clusGap(Data2, FUN = kmeans,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K.max = 10, B = 50)</w:t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CommentTok"/>
        </w:rPr>
        <w:t xml:space="preserve">#print(gap_stat, method = "firstmax")</w:t>
      </w:r>
      <w:r>
        <w:br/>
      </w:r>
      <w:r>
        <w:br/>
      </w:r>
      <w:r>
        <w:rPr>
          <w:rStyle w:val="CommentTok"/>
        </w:rPr>
        <w:t xml:space="preserve">#fviz_gap_stat(gap_sta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section27</dc:title>
  <dc:creator>Mehrab Atighi</dc:creator>
  <cp:keywords/>
  <dcterms:created xsi:type="dcterms:W3CDTF">2021-12-22T08:33:46Z</dcterms:created>
  <dcterms:modified xsi:type="dcterms:W3CDTF">2021-12-22T08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2/2021</vt:lpwstr>
  </property>
  <property fmtid="{D5CDD505-2E9C-101B-9397-08002B2CF9AE}" pid="3" name="output">
    <vt:lpwstr>word_document</vt:lpwstr>
  </property>
</Properties>
</file>